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F41D20D" w14:textId="31FAE07A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>Course Code: CSE20</w:t>
      </w:r>
      <w:r>
        <w:rPr>
          <w:b/>
          <w:bCs/>
          <w:color w:val="FF0000"/>
          <w:sz w:val="32"/>
          <w:szCs w:val="32"/>
        </w:rPr>
        <w:t>67</w:t>
      </w:r>
      <w:r w:rsidRPr="00B26BF3">
        <w:rPr>
          <w:b/>
          <w:bCs/>
          <w:color w:val="FF0000"/>
          <w:sz w:val="32"/>
          <w:szCs w:val="32"/>
        </w:rPr>
        <w:t xml:space="preserve"> </w:t>
      </w:r>
    </w:p>
    <w:p w14:paraId="5B2410F1" w14:textId="77777777" w:rsidR="00E21FAD" w:rsidRDefault="00E21FAD" w:rsidP="00E21FAD">
      <w:pPr>
        <w:spacing w:after="0" w:line="360" w:lineRule="auto"/>
        <w:jc w:val="center"/>
        <w:outlineLvl w:val="1"/>
        <w:rPr>
          <w:b/>
          <w:bCs/>
          <w:color w:val="FF0000"/>
          <w:sz w:val="32"/>
          <w:szCs w:val="32"/>
        </w:rPr>
      </w:pPr>
      <w:r w:rsidRPr="00B26BF3">
        <w:rPr>
          <w:b/>
          <w:bCs/>
          <w:color w:val="FF0000"/>
          <w:sz w:val="32"/>
          <w:szCs w:val="32"/>
        </w:rPr>
        <w:t xml:space="preserve">Course Title: </w:t>
      </w:r>
      <w:r>
        <w:rPr>
          <w:b/>
          <w:bCs/>
          <w:color w:val="FF0000"/>
          <w:sz w:val="32"/>
          <w:szCs w:val="32"/>
        </w:rPr>
        <w:t>Web Technologies</w:t>
      </w:r>
    </w:p>
    <w:p w14:paraId="11AACDB0" w14:textId="136DF173" w:rsidR="00E21FAD" w:rsidRPr="00B26BF3" w:rsidRDefault="00E21FAD" w:rsidP="00E21FAD">
      <w:pPr>
        <w:spacing w:after="0" w:line="360" w:lineRule="auto"/>
        <w:jc w:val="center"/>
        <w:outlineLvl w:val="1"/>
        <w:rPr>
          <w:color w:val="002060"/>
        </w:rPr>
      </w:pPr>
      <w:r w:rsidRPr="00B26BF3">
        <w:rPr>
          <w:b/>
          <w:bCs/>
          <w:color w:val="002060"/>
          <w:sz w:val="32"/>
          <w:szCs w:val="32"/>
        </w:rPr>
        <w:t xml:space="preserve">Lab sheet </w:t>
      </w:r>
      <w:r w:rsidR="007F3A2B">
        <w:rPr>
          <w:b/>
          <w:bCs/>
          <w:color w:val="002060"/>
          <w:sz w:val="32"/>
          <w:szCs w:val="32"/>
        </w:rPr>
        <w:t>9</w:t>
      </w:r>
      <w:r>
        <w:rPr>
          <w:b/>
          <w:bCs/>
          <w:color w:val="002060"/>
          <w:sz w:val="32"/>
          <w:szCs w:val="32"/>
        </w:rPr>
        <w:t xml:space="preserve"> - </w:t>
      </w:r>
      <w:r w:rsidRPr="00B26BF3">
        <w:rPr>
          <w:b/>
          <w:bCs/>
          <w:color w:val="002060"/>
          <w:sz w:val="32"/>
          <w:szCs w:val="32"/>
        </w:rPr>
        <w:t xml:space="preserve">Module </w:t>
      </w:r>
      <w:r w:rsidR="007F3A2B">
        <w:rPr>
          <w:b/>
          <w:bCs/>
          <w:color w:val="002060"/>
          <w:sz w:val="32"/>
          <w:szCs w:val="32"/>
        </w:rPr>
        <w:t>3</w:t>
      </w:r>
    </w:p>
    <w:p w14:paraId="3600296C" w14:textId="0F3406FF" w:rsidR="00E21FAD" w:rsidRDefault="00E21FAD" w:rsidP="00E21FAD">
      <w:pPr>
        <w:spacing w:after="0" w:line="360" w:lineRule="auto"/>
        <w:jc w:val="both"/>
        <w:outlineLvl w:val="1"/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</w:pPr>
      <w:r w:rsidRPr="00C327D4">
        <w:rPr>
          <w:rStyle w:val="t"/>
          <w:rFonts w:ascii="Times New Roman" w:hAnsi="Times New Roman" w:cs="Times New Roman"/>
          <w:b/>
          <w:bCs/>
          <w:color w:val="000000"/>
          <w:spacing w:val="-9"/>
          <w:sz w:val="24"/>
          <w:szCs w:val="24"/>
          <w:bdr w:val="none" w:sz="0" w:space="0" w:color="auto" w:frame="1"/>
          <w:shd w:val="clear" w:color="auto" w:fill="FFFFFF"/>
        </w:rPr>
        <w:t>Problem Statement:</w:t>
      </w:r>
    </w:p>
    <w:p w14:paraId="59FD19E9" w14:textId="77777777" w:rsidR="00286F12" w:rsidRDefault="00286F12" w:rsidP="00E21FAD">
      <w:pPr>
        <w:spacing w:after="0" w:line="360" w:lineRule="auto"/>
        <w:jc w:val="both"/>
        <w:outlineLvl w:val="1"/>
        <w:rPr>
          <w:rFonts w:ascii="Times New Roman" w:eastAsia="Times New Roman" w:hAnsi="Times New Roman" w:cs="Times New Roman"/>
          <w:color w:val="212529"/>
          <w:sz w:val="24"/>
          <w:szCs w:val="24"/>
          <w:shd w:val="clear" w:color="auto" w:fill="FFFFFF"/>
          <w:lang w:eastAsia="en-IN"/>
        </w:rPr>
      </w:pPr>
    </w:p>
    <w:p w14:paraId="7254AF56" w14:textId="63DA14E2" w:rsidR="00BF4722" w:rsidRDefault="00BF4722" w:rsidP="00BF4722">
      <w:pPr>
        <w:pStyle w:val="ListParagraph"/>
        <w:widowControl w:val="0"/>
        <w:spacing w:before="74" w:line="360" w:lineRule="auto"/>
        <w:ind w:left="374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Write a PHP MYSQL program to collect the student data and store in Server database.</w:t>
      </w:r>
    </w:p>
    <w:p w14:paraId="35D774DF" w14:textId="7711B9B8" w:rsidR="00BF4722" w:rsidRDefault="00BF4722" w:rsidP="00321575">
      <w:pPr>
        <w:pStyle w:val="ListParagraph"/>
        <w:widowControl w:val="0"/>
        <w:numPr>
          <w:ilvl w:val="0"/>
          <w:numId w:val="2"/>
        </w:numPr>
        <w:spacing w:before="74" w:line="360" w:lineRule="auto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 xml:space="preserve">Student Name, </w:t>
      </w:r>
      <w:proofErr w:type="spellStart"/>
      <w:r>
        <w:rPr>
          <w:color w:val="222222"/>
          <w:sz w:val="24"/>
          <w:szCs w:val="24"/>
        </w:rPr>
        <w:t>Roll_no</w:t>
      </w:r>
      <w:proofErr w:type="spellEnd"/>
      <w:r>
        <w:rPr>
          <w:color w:val="222222"/>
          <w:sz w:val="24"/>
          <w:szCs w:val="24"/>
        </w:rPr>
        <w:t xml:space="preserve">, </w:t>
      </w:r>
      <w:proofErr w:type="spellStart"/>
      <w:r>
        <w:rPr>
          <w:color w:val="222222"/>
          <w:sz w:val="24"/>
          <w:szCs w:val="24"/>
        </w:rPr>
        <w:t>mail_id</w:t>
      </w:r>
      <w:proofErr w:type="spellEnd"/>
      <w:r>
        <w:rPr>
          <w:color w:val="222222"/>
          <w:sz w:val="24"/>
          <w:szCs w:val="24"/>
        </w:rPr>
        <w:t xml:space="preserve">, </w:t>
      </w:r>
      <w:proofErr w:type="spellStart"/>
      <w:r>
        <w:rPr>
          <w:color w:val="222222"/>
          <w:sz w:val="24"/>
          <w:szCs w:val="24"/>
        </w:rPr>
        <w:t>mobile_no</w:t>
      </w:r>
      <w:proofErr w:type="spellEnd"/>
      <w:r>
        <w:rPr>
          <w:color w:val="222222"/>
          <w:sz w:val="24"/>
          <w:szCs w:val="24"/>
        </w:rPr>
        <w:t>, gender, city, state and department - Minimum 4 students records to insert.</w:t>
      </w:r>
    </w:p>
    <w:p w14:paraId="159A4B29" w14:textId="5DC340B1" w:rsidR="00321575" w:rsidRDefault="00321575" w:rsidP="00321575">
      <w:pPr>
        <w:pStyle w:val="ListParagraph"/>
        <w:widowControl w:val="0"/>
        <w:numPr>
          <w:ilvl w:val="0"/>
          <w:numId w:val="2"/>
        </w:numPr>
        <w:spacing w:before="74" w:line="360" w:lineRule="auto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Display the student’s details</w:t>
      </w:r>
    </w:p>
    <w:p w14:paraId="25AB67F4" w14:textId="48054D5F" w:rsidR="00BF4722" w:rsidRDefault="00BF4722" w:rsidP="00BF4722">
      <w:pPr>
        <w:pStyle w:val="ListParagraph"/>
        <w:widowControl w:val="0"/>
        <w:spacing w:before="74" w:line="360" w:lineRule="auto"/>
        <w:ind w:left="374" w:firstLine="346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b.</w:t>
      </w:r>
      <w:r>
        <w:rPr>
          <w:color w:val="222222"/>
          <w:sz w:val="24"/>
          <w:szCs w:val="24"/>
        </w:rPr>
        <w:tab/>
        <w:t xml:space="preserve">Update the </w:t>
      </w:r>
      <w:r w:rsidR="00321575">
        <w:rPr>
          <w:color w:val="222222"/>
          <w:sz w:val="24"/>
          <w:szCs w:val="24"/>
        </w:rPr>
        <w:t>student’s</w:t>
      </w:r>
      <w:r>
        <w:rPr>
          <w:color w:val="222222"/>
          <w:sz w:val="24"/>
          <w:szCs w:val="24"/>
        </w:rPr>
        <w:t xml:space="preserve"> details </w:t>
      </w:r>
    </w:p>
    <w:p w14:paraId="3BBFC66B" w14:textId="3BC6AF33" w:rsidR="00BF4722" w:rsidRDefault="00BF4722" w:rsidP="00BF4722">
      <w:pPr>
        <w:pStyle w:val="ListParagraph"/>
        <w:widowControl w:val="0"/>
        <w:spacing w:before="74" w:line="360" w:lineRule="auto"/>
        <w:ind w:left="374" w:firstLine="346"/>
        <w:jc w:val="both"/>
        <w:rPr>
          <w:color w:val="222222"/>
          <w:sz w:val="24"/>
          <w:szCs w:val="24"/>
        </w:rPr>
      </w:pPr>
      <w:r>
        <w:rPr>
          <w:color w:val="222222"/>
          <w:sz w:val="24"/>
          <w:szCs w:val="24"/>
        </w:rPr>
        <w:t>c.</w:t>
      </w:r>
      <w:r>
        <w:rPr>
          <w:color w:val="222222"/>
          <w:sz w:val="24"/>
          <w:szCs w:val="24"/>
        </w:rPr>
        <w:tab/>
        <w:t>Delete the student Record from database.</w:t>
      </w:r>
    </w:p>
    <w:p w14:paraId="503C12DD" w14:textId="77777777" w:rsidR="00321575" w:rsidRDefault="00321575" w:rsidP="00BF4722">
      <w:pPr>
        <w:pStyle w:val="ListParagraph"/>
        <w:widowControl w:val="0"/>
        <w:spacing w:before="74" w:line="360" w:lineRule="auto"/>
        <w:ind w:left="374" w:firstLine="346"/>
        <w:jc w:val="both"/>
        <w:rPr>
          <w:color w:val="222222"/>
          <w:sz w:val="24"/>
          <w:szCs w:val="24"/>
        </w:rPr>
      </w:pPr>
    </w:p>
    <w:p w14:paraId="6C5B4911" w14:textId="6D412084" w:rsidR="00286F12" w:rsidRPr="004656E7" w:rsidRDefault="004656E7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</w:pP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Step 1: run XAMPP application with MySQL</w:t>
      </w:r>
    </w:p>
    <w:p w14:paraId="76895DAA" w14:textId="6BFEB05E" w:rsidR="004656E7" w:rsidRDefault="004656E7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4656E7">
        <w:rPr>
          <w:rFonts w:ascii="Times New Roman" w:eastAsia="Times New Roman" w:hAnsi="Times New Roman" w:cs="Times New Roman"/>
          <w:b/>
          <w:bCs/>
          <w:i/>
          <w:iCs/>
          <w:noProof/>
          <w:color w:val="212529"/>
          <w:sz w:val="28"/>
          <w:szCs w:val="28"/>
          <w:u w:val="single"/>
          <w:shd w:val="clear" w:color="auto" w:fill="FFFFFF"/>
          <w:lang w:eastAsia="en-IN"/>
        </w:rPr>
        <w:drawing>
          <wp:inline distT="0" distB="0" distL="0" distR="0" wp14:anchorId="24C100A8" wp14:editId="3F451469">
            <wp:extent cx="6106795" cy="3841115"/>
            <wp:effectExtent l="0" t="0" r="8255" b="698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841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1B6818" w14:textId="0F351020" w:rsidR="004656E7" w:rsidRPr="004656E7" w:rsidRDefault="004656E7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</w:pP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lastRenderedPageBreak/>
        <w:t xml:space="preserve">Step 2: create a new </w:t>
      </w:r>
      <w:proofErr w:type="spellStart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php</w:t>
      </w:r>
      <w:proofErr w:type="spellEnd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file </w:t>
      </w:r>
      <w:proofErr w:type="spellStart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filename.php</w:t>
      </w:r>
      <w:proofErr w:type="spellEnd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</w:t>
      </w:r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and place the </w:t>
      </w:r>
      <w:proofErr w:type="spellStart"/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php</w:t>
      </w:r>
      <w:proofErr w:type="spellEnd"/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file in </w:t>
      </w: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C</w:t>
      </w:r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:/</w:t>
      </w: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xampp</w:t>
      </w:r>
      <w:r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/ </w:t>
      </w:r>
      <w:proofErr w:type="spellStart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htdocs</w:t>
      </w:r>
      <w:proofErr w:type="spellEnd"/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 </w:t>
      </w:r>
      <w:r w:rsidR="003F402E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 xml:space="preserve">folder </w:t>
      </w:r>
      <w:r w:rsidRPr="004656E7">
        <w:rPr>
          <w:rFonts w:ascii="Times New Roman" w:eastAsia="Times New Roman" w:hAnsi="Times New Roman" w:cs="Times New Roman"/>
          <w:b/>
          <w:bCs/>
          <w:color w:val="212529"/>
          <w:sz w:val="28"/>
          <w:szCs w:val="28"/>
          <w:shd w:val="clear" w:color="auto" w:fill="FFFFFF"/>
          <w:lang w:eastAsia="en-IN"/>
        </w:rPr>
        <w:t>(accommodate required statements to establish connection with your database)</w:t>
      </w:r>
      <w:r w:rsidRPr="004656E7">
        <w:t xml:space="preserve"> </w:t>
      </w:r>
    </w:p>
    <w:p w14:paraId="4317312B" w14:textId="5A03EA95" w:rsidR="009A2A69" w:rsidRDefault="0006219B" w:rsidP="002B1194">
      <w:pPr>
        <w:shd w:val="clear" w:color="auto" w:fill="FFFFFF"/>
        <w:spacing w:after="240" w:line="360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r w:rsidRPr="000A197C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Registaration</w:t>
      </w:r>
      <w:r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.html</w:t>
      </w:r>
    </w:p>
    <w:p w14:paraId="7120DC8E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!DOC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html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14BA2F12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html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lang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proofErr w:type="spellStart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en</w:t>
      </w:r>
      <w:proofErr w:type="spell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-us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23D9DC5E" w14:textId="40DA0403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head</w:t>
      </w:r>
      <w:proofErr w:type="gram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gram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title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Responsive </w:t>
      </w:r>
      <w:proofErr w:type="spellStart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egistaration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Form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title&gt;&lt;/head&gt;</w:t>
      </w:r>
    </w:p>
    <w:p w14:paraId="77E7C7E7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       </w:t>
      </w:r>
    </w:p>
    <w:p w14:paraId="11ECED3F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body&gt;</w:t>
      </w:r>
    </w:p>
    <w:p w14:paraId="495634F8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h1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Student </w:t>
      </w:r>
      <w:proofErr w:type="spellStart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egistaration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Form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h1&gt;</w:t>
      </w:r>
    </w:p>
    <w:p w14:paraId="0B3AF8F2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form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class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proofErr w:type="spellStart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srf</w:t>
      </w:r>
      <w:proofErr w:type="spell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action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http://localhost/insertdb.php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metho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post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706D1023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Roll No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tex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proofErr w:type="spellStart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rollno</w:t>
      </w:r>
      <w:proofErr w:type="spell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proofErr w:type="spellStart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rollno</w:t>
      </w:r>
      <w:proofErr w:type="spell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2310FFB5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tudent Name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tex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nam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nam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5E2E994B" w14:textId="06D8C79A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Email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email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email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email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3CBBCA95" w14:textId="7AB49115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obile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proofErr w:type="spellStart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tel</w:t>
      </w:r>
      <w:proofErr w:type="spell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mobil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mobil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0B578508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Gender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radio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mal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gender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male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/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Male</w:t>
      </w:r>
    </w:p>
    <w:p w14:paraId="379741A6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        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radio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femal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gender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female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/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Female</w:t>
      </w:r>
    </w:p>
    <w:p w14:paraId="40BE4A8E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ity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tex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ity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ity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maxlength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10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5F3F0DD7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tate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tex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i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tate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tate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1102CC4C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Specialization: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33643542" w14:textId="7C2ECE1B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    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heckbox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pecialization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omputer Science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mputer Science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/&gt;</w:t>
      </w:r>
    </w:p>
    <w:p w14:paraId="265C00EA" w14:textId="2AA5EF33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    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heckbox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pecialization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Information Technology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Information Technology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/&gt;</w:t>
      </w:r>
    </w:p>
    <w:p w14:paraId="329BE5FA" w14:textId="3AD64813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    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heckbox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pecialization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omputer Architecture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Computer Architecture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/&gt;</w:t>
      </w:r>
    </w:p>
    <w:p w14:paraId="21D280EA" w14:textId="4997E4DB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    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checkbox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pecialization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Tele Communication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Tele Communication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/&gt;</w:t>
      </w:r>
    </w:p>
    <w:p w14:paraId="23A8435D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&lt;inpu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typ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submi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valu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Register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E50000"/>
          <w:sz w:val="24"/>
          <w:szCs w:val="24"/>
          <w:lang w:eastAsia="en-IN"/>
        </w:rPr>
        <w:t>onclick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"</w:t>
      </w:r>
      <w:proofErr w:type="spellStart"/>
      <w:proofErr w:type="gram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SaveStudentDetails</w:t>
      </w:r>
      <w:proofErr w:type="spell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(</w:t>
      </w:r>
      <w:proofErr w:type="gramEnd"/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)"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gt;</w:t>
      </w:r>
    </w:p>
    <w:p w14:paraId="092CFCAA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form&gt;</w:t>
      </w:r>
    </w:p>
    <w:p w14:paraId="1DE5A9E0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  </w:t>
      </w: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body&gt;</w:t>
      </w:r>
    </w:p>
    <w:p w14:paraId="0EB2BEFC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html&gt;</w:t>
      </w:r>
    </w:p>
    <w:p w14:paraId="7A557D65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body&gt;</w:t>
      </w:r>
    </w:p>
    <w:p w14:paraId="3CB88035" w14:textId="2546B258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/html&gt;</w:t>
      </w:r>
    </w:p>
    <w:p w14:paraId="24349BFC" w14:textId="77777777" w:rsidR="000A197C" w:rsidRPr="000A197C" w:rsidRDefault="000A197C" w:rsidP="000A197C">
      <w:pPr>
        <w:shd w:val="clear" w:color="auto" w:fill="FFFFFF"/>
        <w:spacing w:after="0" w:line="480" w:lineRule="atLeast"/>
        <w:rPr>
          <w:rFonts w:ascii="Consolas" w:eastAsia="Times New Roman" w:hAnsi="Consolas" w:cs="Times New Roman"/>
          <w:color w:val="000000"/>
          <w:sz w:val="36"/>
          <w:szCs w:val="36"/>
          <w:lang w:eastAsia="en-IN"/>
        </w:rPr>
      </w:pPr>
    </w:p>
    <w:p w14:paraId="61E5E9A4" w14:textId="081ED7ED" w:rsidR="003F24FA" w:rsidRPr="00E21FAD" w:rsidRDefault="000A197C" w:rsidP="005465F1">
      <w:pPr>
        <w:shd w:val="clear" w:color="auto" w:fill="FFFFFF"/>
        <w:spacing w:after="240" w:line="276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insertdb</w:t>
      </w:r>
      <w:r w:rsidR="003F24FA"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.</w:t>
      </w:r>
      <w:r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php</w:t>
      </w:r>
      <w:proofErr w:type="spellEnd"/>
    </w:p>
    <w:p w14:paraId="755D60A5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?</w:t>
      </w:r>
      <w:proofErr w:type="spellStart"/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php</w:t>
      </w:r>
      <w:proofErr w:type="spellEnd"/>
    </w:p>
    <w:p w14:paraId="1A519F2B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localhos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4853E699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user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root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55C25B57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passwor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1C36F7B1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ls9_srf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; 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DB Name</w:t>
      </w:r>
    </w:p>
    <w:p w14:paraId="03C90809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524606BA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1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proofErr w:type="spell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rollno</w:t>
      </w:r>
      <w:proofErr w:type="spellEnd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]; 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name attribute value</w:t>
      </w:r>
    </w:p>
    <w:p w14:paraId="637CF605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lastRenderedPageBreak/>
        <w:t>$v2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ame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4BF6FF99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3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email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5DB86BFE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4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mobile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0713E032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5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gender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208C8760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6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city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4A3243F8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7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state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05664F9F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8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_POST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[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specialization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];</w:t>
      </w: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</w:t>
      </w:r>
      <w:proofErr w:type="gram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name attribute value</w:t>
      </w:r>
    </w:p>
    <w:p w14:paraId="41094806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Create connection</w:t>
      </w:r>
    </w:p>
    <w:p w14:paraId="1C1CF00A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connect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usernam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password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1D316BA7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Check connection</w:t>
      </w:r>
    </w:p>
    <w:p w14:paraId="0BFBAC1B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if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gramStart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!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gramEnd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conn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) </w:t>
      </w:r>
    </w:p>
    <w:p w14:paraId="51063165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75A1C242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proofErr w:type="gramStart"/>
      <w:r w:rsidRPr="000A197C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di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Connection failed: 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 </w:t>
      </w:r>
      <w:proofErr w:type="spell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connect_</w:t>
      </w:r>
      <w:proofErr w:type="gram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rror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);</w:t>
      </w:r>
    </w:p>
    <w:p w14:paraId="59A6649F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5F6F1156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42F8E775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ql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INSERT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INTO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proofErr w:type="spell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srf</w:t>
      </w:r>
      <w:proofErr w:type="spellEnd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VALUES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(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1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2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3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4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5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6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7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,'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v8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)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61D45DD3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</w:t>
      </w:r>
      <w:proofErr w:type="spellStart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srf</w:t>
      </w:r>
      <w:proofErr w:type="spellEnd"/>
      <w:r w:rsidRPr="000A197C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 xml:space="preserve"> table name</w:t>
      </w:r>
    </w:p>
    <w:p w14:paraId="2B205E31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if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query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ql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)) </w:t>
      </w:r>
    </w:p>
    <w:p w14:paraId="13CA3EEB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50DC6AED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cho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New record created successfully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32FEF0B9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} </w:t>
      </w:r>
    </w:p>
    <w:p w14:paraId="7965AEE3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else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</w:p>
    <w:p w14:paraId="4CF337D2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{</w:t>
      </w:r>
    </w:p>
    <w:p w14:paraId="29B148C9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cho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"Error: 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proofErr w:type="gramStart"/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ql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&lt;</w:t>
      </w:r>
      <w:proofErr w:type="spell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br</w:t>
      </w:r>
      <w:proofErr w:type="spellEnd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&gt;</w:t>
      </w:r>
      <w:proofErr w:type="gramStart"/>
      <w:r w:rsidRPr="000A197C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error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1142042A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09CE597D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0A197C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close</w:t>
      </w:r>
      <w:proofErr w:type="spellEnd"/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Pr="000A197C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0A197C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4C4BC23D" w14:textId="77777777" w:rsidR="000A197C" w:rsidRPr="000A197C" w:rsidRDefault="000A197C" w:rsidP="000A197C">
      <w:pPr>
        <w:shd w:val="clear" w:color="auto" w:fill="FFFFFF"/>
        <w:spacing w:after="0" w:line="240" w:lineRule="auto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0A197C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?&gt;</w:t>
      </w:r>
    </w:p>
    <w:p w14:paraId="7CC4A6FB" w14:textId="27C406E5" w:rsidR="003F24FA" w:rsidRDefault="003F24FA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2996FB72" w14:textId="4D3AC4E4" w:rsidR="00321575" w:rsidRPr="00E21FAD" w:rsidRDefault="00321575" w:rsidP="00321575">
      <w:pPr>
        <w:shd w:val="clear" w:color="auto" w:fill="FFFFFF"/>
        <w:spacing w:after="240" w:line="276" w:lineRule="auto"/>
        <w:textAlignment w:val="baseline"/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</w:pPr>
      <w:proofErr w:type="spellStart"/>
      <w:r>
        <w:rPr>
          <w:rFonts w:ascii="Times New Roman" w:eastAsia="Times New Roman" w:hAnsi="Times New Roman" w:cs="Times New Roman"/>
          <w:b/>
          <w:bCs/>
          <w:i/>
          <w:iCs/>
          <w:color w:val="212529"/>
          <w:sz w:val="28"/>
          <w:szCs w:val="28"/>
          <w:u w:val="single"/>
          <w:shd w:val="clear" w:color="auto" w:fill="FFFFFF"/>
          <w:lang w:eastAsia="en-IN"/>
        </w:rPr>
        <w:t>updatedb.php</w:t>
      </w:r>
      <w:proofErr w:type="spellEnd"/>
    </w:p>
    <w:p w14:paraId="3D8563EF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?</w:t>
      </w:r>
      <w:proofErr w:type="spellStart"/>
      <w:r w:rsidRPr="00321575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php</w:t>
      </w:r>
      <w:proofErr w:type="spellEnd"/>
    </w:p>
    <w:p w14:paraId="41579646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localhost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582CDC16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usernam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root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4C041DF8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password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54FE9519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ls9_srf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; </w:t>
      </w:r>
      <w:r w:rsidRPr="00321575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DB Name</w:t>
      </w:r>
    </w:p>
    <w:p w14:paraId="4509BD9C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Create connection</w:t>
      </w:r>
    </w:p>
    <w:p w14:paraId="21BBDA5F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connect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usernam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password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3EB53A0A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Check connection</w:t>
      </w:r>
    </w:p>
    <w:p w14:paraId="49806F11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if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gramStart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!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gramEnd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 {</w:t>
      </w:r>
    </w:p>
    <w:p w14:paraId="5F31CC6B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proofErr w:type="gramStart"/>
      <w:r w:rsidRPr="00321575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di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Connection failed: 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 </w:t>
      </w: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connect_</w:t>
      </w:r>
      <w:proofErr w:type="gram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rror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);</w:t>
      </w:r>
    </w:p>
    <w:p w14:paraId="147C1EA2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78AFE6B1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</w:p>
    <w:p w14:paraId="0F321D33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ql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321575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UPDATE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proofErr w:type="spellStart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srf</w:t>
      </w:r>
      <w:proofErr w:type="spellEnd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r w:rsidRPr="00321575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SET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r w:rsidRPr="00321575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nam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</w:t>
      </w:r>
      <w:proofErr w:type="spellStart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Arulan</w:t>
      </w:r>
      <w:proofErr w:type="spellEnd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' </w:t>
      </w:r>
      <w:r w:rsidRPr="00321575">
        <w:rPr>
          <w:rFonts w:ascii="Times New Roman" w:eastAsia="Times New Roman" w:hAnsi="Times New Roman" w:cs="Times New Roman"/>
          <w:color w:val="0000FF"/>
          <w:sz w:val="24"/>
          <w:szCs w:val="24"/>
          <w:lang w:eastAsia="en-IN"/>
        </w:rPr>
        <w:t>WHERE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 </w:t>
      </w:r>
      <w:proofErr w:type="spellStart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Roll_No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20201CSE0004'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1096DB9D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if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(</w:t>
      </w: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query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ql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) {</w:t>
      </w:r>
    </w:p>
    <w:p w14:paraId="0673BE5A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cho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Record updated successfully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215A2B89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} </w:t>
      </w:r>
      <w:r w:rsidRPr="00321575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els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{</w:t>
      </w:r>
    </w:p>
    <w:p w14:paraId="1B44DA06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cho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 xml:space="preserve">"Error updating record: </w:t>
      </w:r>
      <w:proofErr w:type="gramStart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</w:t>
      </w:r>
      <w:proofErr w:type="gram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error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59322DAA" w14:textId="0DD375B6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750EC638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clos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52D74F06" w14:textId="62A035D1" w:rsid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?&gt;</w:t>
      </w:r>
    </w:p>
    <w:p w14:paraId="373D8EB5" w14:textId="4F98924A" w:rsid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</w:pPr>
    </w:p>
    <w:p w14:paraId="2B31073D" w14:textId="6AD0B553" w:rsidR="00321575" w:rsidRDefault="00321575" w:rsidP="00321575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proofErr w:type="spellStart"/>
      <w:r w:rsidRPr="00321575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Deletedb.php</w:t>
      </w:r>
      <w:proofErr w:type="spellEnd"/>
    </w:p>
    <w:p w14:paraId="125C6B38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&lt;?</w:t>
      </w:r>
      <w:proofErr w:type="spellStart"/>
      <w:r w:rsidRPr="00321575">
        <w:rPr>
          <w:rFonts w:ascii="Times New Roman" w:eastAsia="Times New Roman" w:hAnsi="Times New Roman" w:cs="Times New Roman"/>
          <w:color w:val="800000"/>
          <w:sz w:val="24"/>
          <w:szCs w:val="24"/>
          <w:lang w:eastAsia="en-IN"/>
        </w:rPr>
        <w:t>php</w:t>
      </w:r>
      <w:proofErr w:type="spellEnd"/>
    </w:p>
    <w:p w14:paraId="7E89ED00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localhost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0C5618E8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usernam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root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5E063227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password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;</w:t>
      </w:r>
    </w:p>
    <w:p w14:paraId="2EBEF303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ls9_srf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; </w:t>
      </w:r>
      <w:r w:rsidRPr="00321575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DB Name</w:t>
      </w:r>
    </w:p>
    <w:p w14:paraId="6E7D82B1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Create connection</w:t>
      </w:r>
    </w:p>
    <w:p w14:paraId="600BC0E0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= </w:t>
      </w: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</w:t>
      </w:r>
      <w:proofErr w:type="gram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connect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server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usernam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password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, 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spellStart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dbname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;</w:t>
      </w:r>
    </w:p>
    <w:p w14:paraId="3DF345E4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8000"/>
          <w:sz w:val="24"/>
          <w:szCs w:val="24"/>
          <w:lang w:eastAsia="en-IN"/>
        </w:rPr>
        <w:t>// Check connection</w:t>
      </w:r>
    </w:p>
    <w:p w14:paraId="38CD009D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if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</w:t>
      </w:r>
      <w:proofErr w:type="gramStart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!</w:t>
      </w:r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$</w:t>
      </w:r>
      <w:proofErr w:type="gramEnd"/>
      <w:r w:rsidRPr="00321575">
        <w:rPr>
          <w:rFonts w:ascii="Times New Roman" w:eastAsia="Times New Roman" w:hAnsi="Times New Roman" w:cs="Times New Roman"/>
          <w:color w:val="001080"/>
          <w:sz w:val="24"/>
          <w:szCs w:val="24"/>
          <w:lang w:eastAsia="en-IN"/>
        </w:rPr>
        <w:t>conn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 {</w:t>
      </w:r>
    </w:p>
    <w:p w14:paraId="2B9D5723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  </w:t>
      </w:r>
      <w:proofErr w:type="gramStart"/>
      <w:r w:rsidRPr="00321575">
        <w:rPr>
          <w:rFonts w:ascii="Times New Roman" w:eastAsia="Times New Roman" w:hAnsi="Times New Roman" w:cs="Times New Roman"/>
          <w:color w:val="AF00DB"/>
          <w:sz w:val="24"/>
          <w:szCs w:val="24"/>
          <w:lang w:eastAsia="en-IN"/>
        </w:rPr>
        <w:t>die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"Connection failed: "</w:t>
      </w: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 xml:space="preserve"> . </w:t>
      </w:r>
      <w:proofErr w:type="spell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mysqli_connect_</w:t>
      </w:r>
      <w:proofErr w:type="gramStart"/>
      <w:r w:rsidRPr="00321575">
        <w:rPr>
          <w:rFonts w:ascii="Times New Roman" w:eastAsia="Times New Roman" w:hAnsi="Times New Roman" w:cs="Times New Roman"/>
          <w:color w:val="795E26"/>
          <w:sz w:val="24"/>
          <w:szCs w:val="24"/>
          <w:lang w:eastAsia="en-IN"/>
        </w:rPr>
        <w:t>error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(</w:t>
      </w:r>
      <w:proofErr w:type="gram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));</w:t>
      </w:r>
    </w:p>
    <w:p w14:paraId="4E2493DC" w14:textId="77777777" w:rsidR="00321575" w:rsidRPr="00321575" w:rsidRDefault="00321575" w:rsidP="00321575">
      <w:pPr>
        <w:shd w:val="clear" w:color="auto" w:fill="FFFFFF"/>
        <w:spacing w:after="0" w:line="480" w:lineRule="atLeast"/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</w:pPr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}</w:t>
      </w:r>
    </w:p>
    <w:p w14:paraId="63C93194" w14:textId="1DE5FA4C" w:rsidR="00321575" w:rsidRPr="00321575" w:rsidRDefault="00321575" w:rsidP="00321575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$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ql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= </w:t>
      </w:r>
      <w:r>
        <w:rPr>
          <w:rStyle w:val="phpstringcolor"/>
          <w:rFonts w:ascii="Consolas" w:hAnsi="Consolas"/>
          <w:color w:val="A52A2A"/>
          <w:sz w:val="23"/>
          <w:szCs w:val="23"/>
          <w:shd w:val="clear" w:color="auto" w:fill="FFFFFF"/>
        </w:rPr>
        <w:t xml:space="preserve">"DELETE FROM </w:t>
      </w:r>
      <w:proofErr w:type="spellStart"/>
      <w:r>
        <w:rPr>
          <w:rStyle w:val="phpstringcolor"/>
          <w:rFonts w:ascii="Consolas" w:hAnsi="Consolas"/>
          <w:color w:val="A52A2A"/>
          <w:sz w:val="23"/>
          <w:szCs w:val="23"/>
          <w:shd w:val="clear" w:color="auto" w:fill="FFFFFF"/>
        </w:rPr>
        <w:t>srf</w:t>
      </w:r>
      <w:proofErr w:type="spellEnd"/>
      <w:r>
        <w:rPr>
          <w:rStyle w:val="phpstringcolor"/>
          <w:rFonts w:ascii="Consolas" w:hAnsi="Consolas"/>
          <w:color w:val="A52A2A"/>
          <w:sz w:val="23"/>
          <w:szCs w:val="23"/>
          <w:shd w:val="clear" w:color="auto" w:fill="FFFFFF"/>
        </w:rPr>
        <w:t xml:space="preserve"> WHERE </w:t>
      </w:r>
      <w:proofErr w:type="spellStart"/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Roll_No</w:t>
      </w:r>
      <w:proofErr w:type="spellEnd"/>
      <w:r w:rsidRPr="00321575">
        <w:rPr>
          <w:rFonts w:ascii="Times New Roman" w:eastAsia="Times New Roman" w:hAnsi="Times New Roman" w:cs="Times New Roman"/>
          <w:color w:val="000000"/>
          <w:sz w:val="24"/>
          <w:szCs w:val="24"/>
          <w:lang w:eastAsia="en-IN"/>
        </w:rPr>
        <w:t>=</w:t>
      </w:r>
      <w:r w:rsidRPr="00321575">
        <w:rPr>
          <w:rFonts w:ascii="Times New Roman" w:eastAsia="Times New Roman" w:hAnsi="Times New Roman" w:cs="Times New Roman"/>
          <w:color w:val="A31515"/>
          <w:sz w:val="24"/>
          <w:szCs w:val="24"/>
          <w:lang w:eastAsia="en-IN"/>
        </w:rPr>
        <w:t>'20201CSE0004'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phpkeywordcolor"/>
          <w:rFonts w:ascii="Consolas" w:hAnsi="Consolas"/>
          <w:color w:val="0000CD"/>
          <w:sz w:val="23"/>
          <w:szCs w:val="23"/>
          <w:shd w:val="clear" w:color="auto" w:fill="FFFFFF"/>
        </w:rPr>
        <w:t>if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($conn-&gt;query($</w:t>
      </w:r>
      <w:proofErr w:type="spell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sql</w:t>
      </w:r>
      <w:proofErr w:type="spell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 === TRUE) {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phpkeywordcolor"/>
          <w:rFonts w:ascii="Consolas" w:hAnsi="Consolas"/>
          <w:color w:val="0000CD"/>
          <w:sz w:val="23"/>
          <w:szCs w:val="23"/>
          <w:shd w:val="clear" w:color="auto" w:fill="FFFFFF"/>
        </w:rPr>
        <w:t>ech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phpstringcolor"/>
          <w:rFonts w:ascii="Consolas" w:hAnsi="Consolas"/>
          <w:color w:val="A52A2A"/>
          <w:sz w:val="23"/>
          <w:szCs w:val="23"/>
          <w:shd w:val="clear" w:color="auto" w:fill="FFFFFF"/>
        </w:rPr>
        <w:t>"Record deleted successfully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} </w:t>
      </w:r>
      <w:r>
        <w:rPr>
          <w:rStyle w:val="phpkeywordcolor"/>
          <w:rFonts w:ascii="Consolas" w:hAnsi="Consolas"/>
          <w:color w:val="0000CD"/>
          <w:sz w:val="23"/>
          <w:szCs w:val="23"/>
          <w:shd w:val="clear" w:color="auto" w:fill="FFFFFF"/>
        </w:rPr>
        <w:t>else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{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 </w:t>
      </w:r>
      <w:r>
        <w:rPr>
          <w:rStyle w:val="phpkeywordcolor"/>
          <w:rFonts w:ascii="Consolas" w:hAnsi="Consolas"/>
          <w:color w:val="0000CD"/>
          <w:sz w:val="23"/>
          <w:szCs w:val="23"/>
          <w:shd w:val="clear" w:color="auto" w:fill="FFFFFF"/>
        </w:rPr>
        <w:t>echo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</w:t>
      </w:r>
      <w:r>
        <w:rPr>
          <w:rStyle w:val="phpstringcolor"/>
          <w:rFonts w:ascii="Consolas" w:hAnsi="Consolas"/>
          <w:color w:val="A52A2A"/>
          <w:sz w:val="23"/>
          <w:szCs w:val="23"/>
          <w:shd w:val="clear" w:color="auto" w:fill="FFFFFF"/>
        </w:rPr>
        <w:t xml:space="preserve">"Error deleting record: </w:t>
      </w:r>
      <w:proofErr w:type="gramStart"/>
      <w:r>
        <w:rPr>
          <w:rStyle w:val="phpstringcolor"/>
          <w:rFonts w:ascii="Consolas" w:hAnsi="Consolas"/>
          <w:color w:val="A52A2A"/>
          <w:sz w:val="23"/>
          <w:szCs w:val="23"/>
          <w:shd w:val="clear" w:color="auto" w:fill="FFFFFF"/>
        </w:rPr>
        <w:t>"</w:t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 .</w:t>
      </w:r>
      <w:proofErr w:type="gram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 xml:space="preserve"> $conn-&gt;error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}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$conn-&gt;</w:t>
      </w:r>
      <w:proofErr w:type="gramStart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close(</w:t>
      </w:r>
      <w:proofErr w:type="gramEnd"/>
      <w:r>
        <w:rPr>
          <w:rFonts w:ascii="Consolas" w:hAnsi="Consolas"/>
          <w:color w:val="000000"/>
          <w:sz w:val="23"/>
          <w:szCs w:val="23"/>
          <w:shd w:val="clear" w:color="auto" w:fill="FFFFFF"/>
        </w:rPr>
        <w:t>);</w:t>
      </w:r>
      <w:r>
        <w:rPr>
          <w:rFonts w:ascii="Consolas" w:hAnsi="Consolas"/>
          <w:color w:val="000000"/>
          <w:sz w:val="23"/>
          <w:szCs w:val="23"/>
        </w:rPr>
        <w:br/>
      </w:r>
      <w:r>
        <w:rPr>
          <w:rStyle w:val="phptagcolor"/>
          <w:rFonts w:ascii="Consolas" w:hAnsi="Consolas"/>
          <w:color w:val="FF0000"/>
          <w:sz w:val="23"/>
          <w:szCs w:val="23"/>
          <w:shd w:val="clear" w:color="auto" w:fill="FFFFFF"/>
        </w:rPr>
        <w:t>?&gt;</w:t>
      </w:r>
    </w:p>
    <w:p w14:paraId="3601BB1A" w14:textId="77777777" w:rsidR="005A4336" w:rsidRDefault="005A4336" w:rsidP="003F24FA">
      <w:pPr>
        <w:spacing w:line="276" w:lineRule="auto"/>
        <w:rPr>
          <w:rFonts w:ascii="Times New Roman" w:hAnsi="Times New Roman" w:cs="Times New Roman"/>
          <w:color w:val="000000" w:themeColor="text1"/>
          <w:sz w:val="24"/>
          <w:szCs w:val="24"/>
        </w:rPr>
      </w:pPr>
    </w:p>
    <w:p w14:paraId="7DEC5047" w14:textId="7B97664C" w:rsidR="003F24FA" w:rsidRDefault="003F24FA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3F24FA"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OUTPUT</w:t>
      </w:r>
    </w:p>
    <w:p w14:paraId="7A3C58C8" w14:textId="2C2B588E" w:rsidR="005A4336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Registration from</w:t>
      </w:r>
    </w:p>
    <w:p w14:paraId="67529825" w14:textId="15F0FE01" w:rsidR="005A4336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A433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u w:val="single"/>
        </w:rPr>
        <w:drawing>
          <wp:inline distT="0" distB="0" distL="0" distR="0" wp14:anchorId="158CBBB4" wp14:editId="5309A36F">
            <wp:extent cx="4058216" cy="539190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058216" cy="53919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94D2B9A" w14:textId="5E4C433F" w:rsidR="005A4336" w:rsidRDefault="001E4445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>Display student data</w:t>
      </w:r>
    </w:p>
    <w:p w14:paraId="2EBCA387" w14:textId="041077B6" w:rsidR="001E4445" w:rsidRDefault="001E4445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1E4445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u w:val="single"/>
        </w:rPr>
        <w:lastRenderedPageBreak/>
        <w:drawing>
          <wp:inline distT="0" distB="0" distL="0" distR="0" wp14:anchorId="06CD45C1" wp14:editId="0BF9BF47">
            <wp:extent cx="4544059" cy="2457793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44059" cy="24577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7C3883" w14:textId="2D9102A3" w:rsidR="005A4336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</w:p>
    <w:p w14:paraId="2F1EEEC6" w14:textId="5C6093A0" w:rsidR="005A4336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After registration new record updated in database </w:t>
      </w:r>
    </w:p>
    <w:p w14:paraId="5896DBDC" w14:textId="394AB37A" w:rsidR="005A4336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A433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u w:val="single"/>
        </w:rPr>
        <w:drawing>
          <wp:inline distT="0" distB="0" distL="0" distR="0" wp14:anchorId="01D41755" wp14:editId="408FBA59">
            <wp:extent cx="4658375" cy="129558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658375" cy="12955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BEB0E1" w14:textId="71C2A916" w:rsidR="00286F12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  <w:t xml:space="preserve"> Database table– Student registration form </w:t>
      </w:r>
    </w:p>
    <w:p w14:paraId="3E1372BD" w14:textId="3F9A1096" w:rsidR="00286F12" w:rsidRPr="003F24FA" w:rsidRDefault="005A4336" w:rsidP="003F24FA">
      <w:pPr>
        <w:spacing w:line="276" w:lineRule="auto"/>
        <w:rPr>
          <w:rFonts w:ascii="Times New Roman" w:hAnsi="Times New Roman" w:cs="Times New Roman"/>
          <w:b/>
          <w:bCs/>
          <w:color w:val="000000" w:themeColor="text1"/>
          <w:sz w:val="24"/>
          <w:szCs w:val="24"/>
          <w:u w:val="single"/>
        </w:rPr>
      </w:pPr>
      <w:r w:rsidRPr="005A4336">
        <w:rPr>
          <w:rFonts w:ascii="Times New Roman" w:hAnsi="Times New Roman" w:cs="Times New Roman"/>
          <w:b/>
          <w:bCs/>
          <w:noProof/>
          <w:color w:val="000000" w:themeColor="text1"/>
          <w:sz w:val="24"/>
          <w:szCs w:val="24"/>
          <w:u w:val="single"/>
        </w:rPr>
        <w:drawing>
          <wp:inline distT="0" distB="0" distL="0" distR="0" wp14:anchorId="147B295B" wp14:editId="6B1535F6">
            <wp:extent cx="6106795" cy="3600450"/>
            <wp:effectExtent l="0" t="0" r="825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106795" cy="3600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286F12" w:rsidRPr="003F24FA" w:rsidSect="00286F12">
      <w:pgSz w:w="11906" w:h="16838"/>
      <w:pgMar w:top="1440" w:right="849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1168D6"/>
    <w:multiLevelType w:val="hybridMultilevel"/>
    <w:tmpl w:val="121E8BA8"/>
    <w:lvl w:ilvl="0" w:tplc="DD6E5A5C">
      <w:start w:val="1"/>
      <w:numFmt w:val="lowerLetter"/>
      <w:lvlText w:val="%1.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15EF246E"/>
    <w:multiLevelType w:val="multilevel"/>
    <w:tmpl w:val="AA7C06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47345945">
    <w:abstractNumId w:val="1"/>
  </w:num>
  <w:num w:numId="2" w16cid:durableId="112762619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K3sDQ2NzcwNzC1NDJQ0lEKTi0uzszPAykwrwUAK6f50SwAAAA="/>
  </w:docVars>
  <w:rsids>
    <w:rsidRoot w:val="002B1194"/>
    <w:rsid w:val="0006219B"/>
    <w:rsid w:val="000A197C"/>
    <w:rsid w:val="001E4445"/>
    <w:rsid w:val="00286F12"/>
    <w:rsid w:val="002B1194"/>
    <w:rsid w:val="00321575"/>
    <w:rsid w:val="003C4FE0"/>
    <w:rsid w:val="003C7473"/>
    <w:rsid w:val="003F24FA"/>
    <w:rsid w:val="003F402E"/>
    <w:rsid w:val="0040343A"/>
    <w:rsid w:val="004656E7"/>
    <w:rsid w:val="005465F1"/>
    <w:rsid w:val="005A4336"/>
    <w:rsid w:val="007E67CB"/>
    <w:rsid w:val="007F3A2B"/>
    <w:rsid w:val="008801B3"/>
    <w:rsid w:val="008C62AC"/>
    <w:rsid w:val="00914D00"/>
    <w:rsid w:val="009270B5"/>
    <w:rsid w:val="009A2A69"/>
    <w:rsid w:val="00AE57DF"/>
    <w:rsid w:val="00BA1264"/>
    <w:rsid w:val="00BF4722"/>
    <w:rsid w:val="00C519CC"/>
    <w:rsid w:val="00E21FAD"/>
    <w:rsid w:val="00F41C4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166C7A"/>
  <w15:chartTrackingRefBased/>
  <w15:docId w15:val="{179CE143-BA3A-420F-8F2B-A7E21CFAFF7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2B119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customStyle="1" w:styleId="t">
    <w:name w:val="t"/>
    <w:basedOn w:val="DefaultParagraphFont"/>
    <w:rsid w:val="00E21FAD"/>
  </w:style>
  <w:style w:type="paragraph" w:styleId="ListParagraph">
    <w:name w:val="List Paragraph"/>
    <w:basedOn w:val="Normal"/>
    <w:uiPriority w:val="34"/>
    <w:qFormat/>
    <w:rsid w:val="00BF4722"/>
    <w:pPr>
      <w:spacing w:after="0" w:line="276" w:lineRule="auto"/>
      <w:ind w:left="720"/>
      <w:contextualSpacing/>
    </w:pPr>
    <w:rPr>
      <w:rFonts w:ascii="Arial" w:eastAsia="Arial" w:hAnsi="Arial" w:cs="Arial"/>
      <w:lang w:eastAsia="en-IN"/>
    </w:rPr>
  </w:style>
  <w:style w:type="character" w:customStyle="1" w:styleId="phptagcolor">
    <w:name w:val="phptagcolor"/>
    <w:basedOn w:val="DefaultParagraphFont"/>
    <w:rsid w:val="00321575"/>
  </w:style>
  <w:style w:type="character" w:customStyle="1" w:styleId="phpstringcolor">
    <w:name w:val="phpstringcolor"/>
    <w:basedOn w:val="DefaultParagraphFont"/>
    <w:rsid w:val="00321575"/>
  </w:style>
  <w:style w:type="character" w:customStyle="1" w:styleId="commentcolor">
    <w:name w:val="commentcolor"/>
    <w:basedOn w:val="DefaultParagraphFont"/>
    <w:rsid w:val="00321575"/>
  </w:style>
  <w:style w:type="character" w:customStyle="1" w:styleId="phpkeywordcolor">
    <w:name w:val="phpkeywordcolor"/>
    <w:basedOn w:val="DefaultParagraphFont"/>
    <w:rsid w:val="0032157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8888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77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35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768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330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102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113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1059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14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73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204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97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744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682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521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69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707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8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8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588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92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57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101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31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194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39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808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8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90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99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00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932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25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357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287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108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60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514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832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56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07004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7845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657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222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5813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598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714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317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291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982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76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507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00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39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973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052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9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007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442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291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123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061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430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492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96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470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9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103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0526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778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466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0664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863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209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74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228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076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824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965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2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21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31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500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40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9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12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663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63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7268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3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2537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759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163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459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47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8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548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403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0152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50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677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4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649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1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7132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0207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66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549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4797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7603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175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98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475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020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8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028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7147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8447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5532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864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0385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7498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31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9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277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93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12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136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608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860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0290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544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121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867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69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399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3851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75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346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13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76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97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333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691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228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14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987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20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054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79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06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95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068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6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452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5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877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167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748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432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737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392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714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089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965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014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225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230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01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27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576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8830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75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841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5843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080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141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07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428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52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204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080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5639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288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6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186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603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594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299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362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287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92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4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76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753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24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246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691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5391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962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345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171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8107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541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23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659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13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010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162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5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910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64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411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4712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50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84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6429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564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02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8428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69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024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813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386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452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1811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0277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940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07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6379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765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252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7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5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0280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373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434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9587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24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4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467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428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30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64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87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2923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8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906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145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5152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321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0260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8097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134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446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283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137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633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529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071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6870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819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678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093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052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814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013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5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024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7123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7244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63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261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572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57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002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2814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68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928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9039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36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08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690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721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686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64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96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63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830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210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757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36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5780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8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23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422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3896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325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560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8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9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2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94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674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124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462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878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38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195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51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5478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727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86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22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051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1278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235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878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736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19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91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74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08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85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14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719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2268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183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108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987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429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734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244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00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715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4032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0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489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19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415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1936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351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50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10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19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3837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32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9537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141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86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539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5117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4859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965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5740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6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583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181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635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5030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051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515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8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5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45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262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15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08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407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22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262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64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9432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74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34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61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722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2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7321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962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8398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4954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141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6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559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94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520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218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294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420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510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198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552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607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333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1686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158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095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8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358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626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79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411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0105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73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306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162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61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11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756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3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16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0236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905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177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7005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410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5542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796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758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20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527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92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903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1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8779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325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556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566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4303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52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96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017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133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1852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349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217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581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858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24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193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3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157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9054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728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2215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668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59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1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537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425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79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254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285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446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490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1938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06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6245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606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0711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284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64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45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274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494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073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795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46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11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607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7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031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057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399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9261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3202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87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996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399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05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564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0103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93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315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760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88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36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8851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839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773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42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7033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984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263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7617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34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683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99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237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0180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9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0461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4748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292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71609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678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966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1948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97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5850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35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79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50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430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296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3062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714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2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49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336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2933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63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198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04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6640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057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85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749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532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6832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8243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534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41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411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11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7412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874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785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259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6404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51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179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211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526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272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34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32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7093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89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152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86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79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0106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523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353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11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802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540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7763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02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54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91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403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7821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7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7479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4599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7720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383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803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6989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59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0742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75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941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4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24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798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9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569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15634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0374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39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920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699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711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319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757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974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599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302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19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912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5641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9660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296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54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26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467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312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8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25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82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325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7814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334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4792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96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1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4552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937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91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32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693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8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69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122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1296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321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896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59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4019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4701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2342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4414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322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961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599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734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6261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8553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348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0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7189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7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978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761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52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46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565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738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828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495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5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4278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156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680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34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218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60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148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315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3089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1586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031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330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5703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52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6284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35734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521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7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31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8851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0888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68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29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027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816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7593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4020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59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344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31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869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3283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208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898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4350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794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311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23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957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9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461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611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099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3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5479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600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89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34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057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14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911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75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892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7187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591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47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845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4720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7164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4204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2506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014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23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3074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15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919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72106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923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9570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089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8518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94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529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911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212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14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293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01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39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337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223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06630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2371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56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5251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85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2874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89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780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4</TotalTime>
  <Pages>1</Pages>
  <Words>632</Words>
  <Characters>3609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2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bhu prabhu</dc:creator>
  <cp:keywords/>
  <dc:description/>
  <cp:lastModifiedBy>prabhu prabhu</cp:lastModifiedBy>
  <cp:revision>11</cp:revision>
  <dcterms:created xsi:type="dcterms:W3CDTF">2022-11-29T09:54:00Z</dcterms:created>
  <dcterms:modified xsi:type="dcterms:W3CDTF">2022-12-05T10:57:00Z</dcterms:modified>
</cp:coreProperties>
</file>